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CD9C5" w14:textId="77777777" w:rsidR="00601DB2" w:rsidRPr="00350713" w:rsidRDefault="00601DB2" w:rsidP="00601DB2">
      <w:pPr>
        <w:jc w:val="center"/>
        <w:rPr>
          <w:rFonts w:asciiTheme="minorHAnsi" w:hAnsiTheme="minorHAnsi" w:cstheme="minorHAnsi"/>
          <w:b/>
          <w:iCs/>
        </w:rPr>
      </w:pPr>
      <w:r w:rsidRPr="00350713">
        <w:rPr>
          <w:rFonts w:asciiTheme="minorHAnsi" w:hAnsiTheme="minorHAnsi" w:cstheme="minorHAnsi"/>
          <w:b/>
          <w:iCs/>
        </w:rPr>
        <w:t>IZJAVA O AVTORSTVU</w:t>
      </w:r>
    </w:p>
    <w:p w14:paraId="66737309" w14:textId="77777777" w:rsidR="002D4037" w:rsidRPr="002D4037" w:rsidRDefault="00601DB2" w:rsidP="002D4037">
      <w:pPr>
        <w:pStyle w:val="ListParagraph"/>
        <w:widowControl w:val="0"/>
        <w:numPr>
          <w:ilvl w:val="0"/>
          <w:numId w:val="2"/>
        </w:numPr>
        <w:shd w:val="clear" w:color="auto" w:fill="FFFFFF"/>
        <w:spacing w:after="0" w:line="240" w:lineRule="auto"/>
        <w:contextualSpacing/>
        <w:rPr>
          <w:rFonts w:asciiTheme="minorHAnsi" w:hAnsiTheme="minorHAnsi" w:cstheme="minorHAnsi"/>
          <w:sz w:val="21"/>
          <w:szCs w:val="21"/>
        </w:rPr>
      </w:pPr>
      <w:r w:rsidRPr="002D4037">
        <w:rPr>
          <w:rFonts w:asciiTheme="minorHAnsi" w:hAnsiTheme="minorHAnsi" w:cstheme="minorHAnsi"/>
          <w:sz w:val="21"/>
          <w:szCs w:val="21"/>
        </w:rPr>
        <w:t xml:space="preserve">Izjavljam, da imam za prispevek z naslovom </w:t>
      </w:r>
    </w:p>
    <w:p w14:paraId="10B7F606" w14:textId="77777777" w:rsidR="002D4037" w:rsidRDefault="002D4037" w:rsidP="002D4037">
      <w:pPr>
        <w:pStyle w:val="ListParagraph"/>
        <w:widowControl w:val="0"/>
        <w:shd w:val="clear" w:color="auto" w:fill="FFFFFF"/>
        <w:spacing w:after="0" w:line="240" w:lineRule="auto"/>
        <w:ind w:left="360"/>
        <w:contextualSpacing/>
        <w:rPr>
          <w:rFonts w:asciiTheme="minorHAnsi" w:hAnsiTheme="minorHAnsi" w:cstheme="minorHAnsi"/>
          <w:sz w:val="21"/>
          <w:szCs w:val="21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2"/>
      </w:tblGrid>
      <w:tr w:rsidR="00EB4FFC" w:rsidRPr="00EB4FFC" w14:paraId="63A80743" w14:textId="77777777" w:rsidTr="00EB4FFC">
        <w:tc>
          <w:tcPr>
            <w:tcW w:w="8702" w:type="dxa"/>
          </w:tcPr>
          <w:p w14:paraId="542015DD" w14:textId="77777777" w:rsidR="00EB4FFC" w:rsidRDefault="00EB4FFC" w:rsidP="00C90CE0">
            <w:pPr>
              <w:pStyle w:val="ListParagraph"/>
              <w:widowControl w:val="0"/>
              <w:shd w:val="clear" w:color="auto" w:fill="FFFFFF"/>
              <w:ind w:left="0"/>
              <w:contextualSpacing/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DC2579D" w14:textId="677023F3" w:rsidR="00EB4FFC" w:rsidRPr="00EB4FFC" w:rsidRDefault="00EB4FFC" w:rsidP="00C90CE0">
            <w:pPr>
              <w:pStyle w:val="ListParagraph"/>
              <w:widowControl w:val="0"/>
              <w:shd w:val="clear" w:color="auto" w:fill="FFFFFF"/>
              <w:ind w:left="0"/>
              <w:contextualSpacing/>
              <w:rPr>
                <w:rFonts w:asciiTheme="minorHAnsi" w:hAnsiTheme="minorHAnsi" w:cstheme="minorHAnsi"/>
                <w:sz w:val="21"/>
                <w:szCs w:val="21"/>
              </w:rPr>
            </w:pPr>
            <w:r w:rsidRPr="00EB4FFC">
              <w:rPr>
                <w:rFonts w:asciiTheme="minorHAnsi" w:hAnsiTheme="minorHAnsi" w:cstheme="minorHAnsi"/>
                <w:sz w:val="21"/>
                <w:szCs w:val="21"/>
              </w:rPr>
              <w:t>________________________________________________________________________________</w:t>
            </w:r>
          </w:p>
        </w:tc>
      </w:tr>
    </w:tbl>
    <w:p w14:paraId="6A30DDFB" w14:textId="681F4576" w:rsidR="00601DB2" w:rsidRPr="00350713" w:rsidRDefault="00212D8B" w:rsidP="002D4037">
      <w:pPr>
        <w:pStyle w:val="ListParagraph"/>
        <w:widowControl w:val="0"/>
        <w:shd w:val="clear" w:color="auto" w:fill="FFFFFF"/>
        <w:spacing w:after="0" w:line="240" w:lineRule="auto"/>
        <w:ind w:left="360"/>
        <w:contextualSpacing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br/>
      </w:r>
      <w:r w:rsidR="002D4037">
        <w:rPr>
          <w:rFonts w:asciiTheme="minorHAnsi" w:hAnsiTheme="minorHAnsi" w:cstheme="minorHAnsi"/>
          <w:sz w:val="21"/>
          <w:szCs w:val="21"/>
        </w:rPr>
        <w:t>i</w:t>
      </w:r>
      <w:r w:rsidR="00601DB2" w:rsidRPr="00350713">
        <w:rPr>
          <w:rFonts w:asciiTheme="minorHAnsi" w:hAnsiTheme="minorHAnsi" w:cstheme="minorHAnsi"/>
          <w:sz w:val="21"/>
          <w:szCs w:val="21"/>
        </w:rPr>
        <w:t>zvirne ali pridobljene pravice za vsebine/prispevke, predložene za objavo v zborniku in za predstavitev na konferenci</w:t>
      </w:r>
      <w:r w:rsidR="00601DB2" w:rsidRPr="00350713">
        <w:rPr>
          <w:rFonts w:asciiTheme="minorHAnsi" w:hAnsiTheme="minorHAnsi" w:cstheme="minorHAnsi"/>
          <w:iCs/>
          <w:sz w:val="21"/>
          <w:szCs w:val="21"/>
        </w:rPr>
        <w:t xml:space="preserve"> </w:t>
      </w:r>
      <w:r w:rsidR="00081A38" w:rsidRPr="003207CB">
        <w:rPr>
          <w:rFonts w:asciiTheme="minorHAnsi" w:hAnsiTheme="minorHAnsi" w:cstheme="minorHAnsi"/>
          <w:b/>
          <w:bCs/>
          <w:iCs/>
          <w:sz w:val="21"/>
          <w:szCs w:val="21"/>
        </w:rPr>
        <w:t>Dnevi slovenske informatike 202</w:t>
      </w:r>
      <w:r w:rsidR="00522781" w:rsidRPr="003207CB">
        <w:rPr>
          <w:rFonts w:asciiTheme="minorHAnsi" w:hAnsiTheme="minorHAnsi" w:cstheme="minorHAnsi"/>
          <w:b/>
          <w:bCs/>
          <w:iCs/>
          <w:sz w:val="21"/>
          <w:szCs w:val="21"/>
        </w:rPr>
        <w:t>2</w:t>
      </w:r>
      <w:r w:rsidR="00601DB2" w:rsidRPr="00350713">
        <w:rPr>
          <w:rFonts w:asciiTheme="minorHAnsi" w:hAnsiTheme="minorHAnsi" w:cstheme="minorHAnsi"/>
          <w:iCs/>
          <w:sz w:val="21"/>
          <w:szCs w:val="21"/>
        </w:rPr>
        <w:t>.</w:t>
      </w:r>
      <w:r>
        <w:rPr>
          <w:rFonts w:asciiTheme="minorHAnsi" w:hAnsiTheme="minorHAnsi" w:cstheme="minorHAnsi"/>
          <w:iCs/>
          <w:sz w:val="21"/>
          <w:szCs w:val="21"/>
        </w:rPr>
        <w:br/>
      </w:r>
    </w:p>
    <w:p w14:paraId="6FC0CAF6" w14:textId="19884748" w:rsidR="00601DB2" w:rsidRPr="002D4037" w:rsidRDefault="00601DB2" w:rsidP="002D4037">
      <w:pPr>
        <w:pStyle w:val="ListParagraph"/>
        <w:numPr>
          <w:ilvl w:val="0"/>
          <w:numId w:val="2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2D4037">
        <w:rPr>
          <w:rFonts w:asciiTheme="minorHAnsi" w:hAnsiTheme="minorHAnsi" w:cstheme="minorHAnsi"/>
          <w:iCs/>
          <w:sz w:val="21"/>
          <w:szCs w:val="21"/>
        </w:rPr>
        <w:t xml:space="preserve">Slovenskemu društvu INFORMATIKA podeljujem svetovno, </w:t>
      </w:r>
      <w:proofErr w:type="spellStart"/>
      <w:r w:rsidRPr="002D4037">
        <w:rPr>
          <w:rFonts w:asciiTheme="minorHAnsi" w:hAnsiTheme="minorHAnsi" w:cstheme="minorHAnsi"/>
          <w:iCs/>
          <w:sz w:val="21"/>
          <w:szCs w:val="21"/>
        </w:rPr>
        <w:t>neizključno</w:t>
      </w:r>
      <w:proofErr w:type="spellEnd"/>
      <w:r w:rsidRPr="002D4037">
        <w:rPr>
          <w:rFonts w:asciiTheme="minorHAnsi" w:hAnsiTheme="minorHAnsi" w:cstheme="minorHAnsi"/>
          <w:iCs/>
          <w:sz w:val="21"/>
          <w:szCs w:val="21"/>
        </w:rPr>
        <w:t xml:space="preserve"> in brezplačno pravico za reprodukcijo in objavo te vsebine za njeno uporabo (tudi v povezavi z drugimi storitvami, ki jih nudi Slovensko društvo INFORMATIKA) skladno z namenom ustanovitve društva.</w:t>
      </w:r>
    </w:p>
    <w:p w14:paraId="523724F8" w14:textId="733CF946" w:rsidR="00601DB2" w:rsidRPr="002D4037" w:rsidRDefault="00601DB2" w:rsidP="002D4037">
      <w:pPr>
        <w:pStyle w:val="ListParagraph"/>
        <w:numPr>
          <w:ilvl w:val="0"/>
          <w:numId w:val="2"/>
        </w:numPr>
        <w:shd w:val="clear" w:color="auto" w:fill="FFFFFF"/>
        <w:rPr>
          <w:rFonts w:asciiTheme="minorHAnsi" w:hAnsiTheme="minorHAnsi" w:cstheme="minorHAnsi"/>
          <w:iCs/>
          <w:sz w:val="21"/>
          <w:szCs w:val="21"/>
        </w:rPr>
      </w:pPr>
      <w:r w:rsidRPr="002D4037">
        <w:rPr>
          <w:rFonts w:asciiTheme="minorHAnsi" w:hAnsiTheme="minorHAnsi" w:cstheme="minorHAnsi"/>
          <w:iCs/>
          <w:sz w:val="21"/>
          <w:szCs w:val="21"/>
        </w:rPr>
        <w:t xml:space="preserve">Strinjam se, da Slovensko društvo INFORMATIKA uporabi predloženo vsebino, ki je bila ali bo objavljena ali prikazana na konferenci </w:t>
      </w:r>
      <w:r w:rsidR="00081A38" w:rsidRPr="002D4037">
        <w:rPr>
          <w:rFonts w:asciiTheme="minorHAnsi" w:hAnsiTheme="minorHAnsi" w:cstheme="minorHAnsi"/>
          <w:iCs/>
          <w:sz w:val="21"/>
          <w:szCs w:val="21"/>
        </w:rPr>
        <w:t>Dnevi slovenske informatike 2020</w:t>
      </w:r>
      <w:r w:rsidRPr="002D4037">
        <w:rPr>
          <w:rFonts w:asciiTheme="minorHAnsi" w:hAnsiTheme="minorHAnsi" w:cstheme="minorHAnsi"/>
          <w:iCs/>
          <w:sz w:val="21"/>
          <w:szCs w:val="21"/>
        </w:rPr>
        <w:t xml:space="preserve"> ali prek nje, za reproduciranje, distribuiranje, publiciranje, javno priobčitev, javno izvedbo, prevod ali drugo uporabo vsebine ali njenih delov v kakršnemkoli obsegu ali po kakršnemkoli postopku, z vsemi poznanimi tehničnimi sredstvi, vključno s fotokopiranjem, tiskanjem, javnim interaktivnim dostopom ali shranitvijo v elektronski obliki.</w:t>
      </w:r>
    </w:p>
    <w:p w14:paraId="289223A0" w14:textId="77777777" w:rsidR="00601DB2" w:rsidRPr="00350713" w:rsidRDefault="00601DB2" w:rsidP="00601DB2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283"/>
      </w:tblGrid>
      <w:tr w:rsidR="00522781" w:rsidRPr="00522781" w14:paraId="5FBA6756" w14:textId="66DA5FD4" w:rsidTr="00522781">
        <w:tc>
          <w:tcPr>
            <w:tcW w:w="2547" w:type="dxa"/>
          </w:tcPr>
          <w:p w14:paraId="04558420" w14:textId="353CC09A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Ime in priimek avtorja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sz w:val="21"/>
                <w:szCs w:val="21"/>
              </w:rPr>
              <w:t>ev</w:t>
            </w:r>
            <w:proofErr w:type="spellEnd"/>
            <w:r w:rsidRPr="00522781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</w:p>
        </w:tc>
        <w:tc>
          <w:tcPr>
            <w:tcW w:w="6233" w:type="dxa"/>
          </w:tcPr>
          <w:p w14:paraId="629B3B54" w14:textId="0C2CB334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_________________________________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_________________________</w:t>
            </w:r>
          </w:p>
        </w:tc>
      </w:tr>
      <w:tr w:rsidR="00522781" w:rsidRPr="00522781" w14:paraId="676A2D74" w14:textId="028381E6" w:rsidTr="00522781">
        <w:tc>
          <w:tcPr>
            <w:tcW w:w="2547" w:type="dxa"/>
          </w:tcPr>
          <w:p w14:paraId="0D1B326D" w14:textId="77777777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233" w:type="dxa"/>
          </w:tcPr>
          <w:p w14:paraId="0A1AF8D3" w14:textId="77777777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522781" w:rsidRPr="00522781" w14:paraId="1B77A7FF" w14:textId="0B8126E2" w:rsidTr="00522781">
        <w:tc>
          <w:tcPr>
            <w:tcW w:w="2547" w:type="dxa"/>
          </w:tcPr>
          <w:p w14:paraId="6F5E9B45" w14:textId="20AA4162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Podpis avtorja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/jev</w:t>
            </w:r>
          </w:p>
        </w:tc>
        <w:tc>
          <w:tcPr>
            <w:tcW w:w="6233" w:type="dxa"/>
          </w:tcPr>
          <w:p w14:paraId="74BD6891" w14:textId="2EF2A084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_________________________________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_________________________</w:t>
            </w:r>
          </w:p>
        </w:tc>
      </w:tr>
      <w:tr w:rsidR="00522781" w:rsidRPr="00522781" w14:paraId="0B5B4D48" w14:textId="53531190" w:rsidTr="00522781">
        <w:tc>
          <w:tcPr>
            <w:tcW w:w="2547" w:type="dxa"/>
          </w:tcPr>
          <w:p w14:paraId="587493EA" w14:textId="77777777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233" w:type="dxa"/>
          </w:tcPr>
          <w:p w14:paraId="34D5AA96" w14:textId="77777777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522781" w:rsidRPr="00522781" w14:paraId="3314C9EC" w14:textId="1C1D4522" w:rsidTr="00522781">
        <w:tc>
          <w:tcPr>
            <w:tcW w:w="2547" w:type="dxa"/>
          </w:tcPr>
          <w:p w14:paraId="48B06B64" w14:textId="55107B1A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Kraj in datum</w:t>
            </w:r>
          </w:p>
        </w:tc>
        <w:tc>
          <w:tcPr>
            <w:tcW w:w="6233" w:type="dxa"/>
          </w:tcPr>
          <w:p w14:paraId="29F1F88D" w14:textId="29E39328" w:rsidR="00522781" w:rsidRPr="00522781" w:rsidRDefault="00522781" w:rsidP="00E317BC">
            <w:pPr>
              <w:shd w:val="clear" w:color="auto" w:fill="FFFFFF"/>
              <w:rPr>
                <w:rFonts w:asciiTheme="minorHAnsi" w:hAnsiTheme="minorHAnsi" w:cstheme="minorHAnsi"/>
                <w:sz w:val="21"/>
                <w:szCs w:val="21"/>
              </w:rPr>
            </w:pPr>
            <w:r w:rsidRPr="00522781">
              <w:rPr>
                <w:rFonts w:asciiTheme="minorHAnsi" w:hAnsiTheme="minorHAnsi" w:cstheme="minorHAnsi"/>
                <w:sz w:val="21"/>
                <w:szCs w:val="21"/>
              </w:rPr>
              <w:t>_________________________________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_________________________</w:t>
            </w:r>
          </w:p>
        </w:tc>
      </w:tr>
    </w:tbl>
    <w:p w14:paraId="3959A6D5" w14:textId="77777777" w:rsidR="00601DB2" w:rsidRPr="00350713" w:rsidRDefault="00601DB2" w:rsidP="00601DB2">
      <w:pPr>
        <w:shd w:val="clear" w:color="auto" w:fill="FFFFFF"/>
        <w:spacing w:before="100" w:beforeAutospacing="1" w:after="100" w:afterAutospacing="1"/>
        <w:jc w:val="center"/>
        <w:rPr>
          <w:rFonts w:asciiTheme="minorHAnsi" w:hAnsiTheme="minorHAnsi" w:cstheme="minorHAnsi"/>
          <w:i/>
          <w:iCs/>
          <w:sz w:val="19"/>
        </w:rPr>
      </w:pPr>
      <w:r w:rsidRPr="00350713">
        <w:rPr>
          <w:rFonts w:asciiTheme="minorHAnsi" w:hAnsiTheme="minorHAnsi" w:cstheme="minorHAnsi"/>
          <w:i/>
          <w:iCs/>
          <w:sz w:val="19"/>
        </w:rPr>
        <w:t>***</w:t>
      </w:r>
    </w:p>
    <w:p w14:paraId="3F6204C2" w14:textId="77777777" w:rsidR="00601DB2" w:rsidRPr="00350713" w:rsidRDefault="00601DB2" w:rsidP="00601DB2">
      <w:p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b/>
          <w:i/>
          <w:iCs/>
        </w:rPr>
      </w:pPr>
      <w:r w:rsidRPr="00350713">
        <w:rPr>
          <w:rFonts w:asciiTheme="minorHAnsi" w:hAnsiTheme="minorHAnsi" w:cstheme="minorHAnsi"/>
          <w:b/>
          <w:i/>
          <w:iCs/>
        </w:rPr>
        <w:t>Pridržek</w:t>
      </w:r>
    </w:p>
    <w:p w14:paraId="2E5D55FA" w14:textId="5FEA4307" w:rsidR="00601DB2" w:rsidRPr="00350713" w:rsidRDefault="00601DB2" w:rsidP="00601DB2">
      <w:pPr>
        <w:rPr>
          <w:rFonts w:asciiTheme="minorHAnsi" w:hAnsiTheme="minorHAnsi" w:cstheme="minorHAnsi"/>
          <w:i/>
          <w:iCs/>
          <w:sz w:val="19"/>
        </w:rPr>
      </w:pPr>
      <w:r w:rsidRPr="00350713">
        <w:rPr>
          <w:rFonts w:asciiTheme="minorHAnsi" w:hAnsiTheme="minorHAnsi" w:cstheme="minorHAnsi"/>
          <w:i/>
          <w:iCs/>
          <w:sz w:val="19"/>
        </w:rPr>
        <w:t xml:space="preserve">Slovensko društvo INFORMATIKA (SDI) ne zahteva lastništva ali nadzora nad vsebino, ki jo avtor pošlje, objavi ali prikazuje na konferenci </w:t>
      </w:r>
      <w:r w:rsidR="00081A38" w:rsidRPr="00350713">
        <w:rPr>
          <w:rFonts w:asciiTheme="minorHAnsi" w:hAnsiTheme="minorHAnsi" w:cstheme="minorHAnsi"/>
          <w:iCs/>
          <w:sz w:val="19"/>
        </w:rPr>
        <w:t>Dnevi slovenske informatike 202</w:t>
      </w:r>
      <w:r w:rsidR="00522781">
        <w:rPr>
          <w:rFonts w:asciiTheme="minorHAnsi" w:hAnsiTheme="minorHAnsi" w:cstheme="minorHAnsi"/>
          <w:iCs/>
          <w:sz w:val="19"/>
        </w:rPr>
        <w:t>2</w:t>
      </w:r>
      <w:r w:rsidRPr="00350713">
        <w:rPr>
          <w:rFonts w:asciiTheme="minorHAnsi" w:hAnsiTheme="minorHAnsi" w:cstheme="minorHAnsi"/>
          <w:i/>
          <w:iCs/>
          <w:sz w:val="19"/>
        </w:rPr>
        <w:t xml:space="preserve"> ali prek nje. Avtor ali oseba, ki je avtorju podelila pravico do vsebine, ostaja lastnik pravic intelektualne lastnine na vsebini, ki jo pošlje, objavi ali prikaže na konferenci </w:t>
      </w:r>
      <w:r w:rsidRPr="00350713">
        <w:rPr>
          <w:rFonts w:asciiTheme="minorHAnsi" w:hAnsiTheme="minorHAnsi" w:cstheme="minorHAnsi"/>
          <w:iCs/>
          <w:sz w:val="19"/>
        </w:rPr>
        <w:t xml:space="preserve">Dnevi slovenske informatike </w:t>
      </w:r>
      <w:r w:rsidR="00081A38" w:rsidRPr="00350713">
        <w:rPr>
          <w:rFonts w:asciiTheme="minorHAnsi" w:hAnsiTheme="minorHAnsi" w:cstheme="minorHAnsi"/>
          <w:iCs/>
          <w:sz w:val="19"/>
        </w:rPr>
        <w:t>202</w:t>
      </w:r>
      <w:r w:rsidR="00522781">
        <w:rPr>
          <w:rFonts w:asciiTheme="minorHAnsi" w:hAnsiTheme="minorHAnsi" w:cstheme="minorHAnsi"/>
          <w:iCs/>
          <w:sz w:val="19"/>
        </w:rPr>
        <w:t>2</w:t>
      </w:r>
      <w:r w:rsidRPr="00350713">
        <w:rPr>
          <w:rFonts w:asciiTheme="minorHAnsi" w:hAnsiTheme="minorHAnsi" w:cstheme="minorHAnsi"/>
          <w:i/>
          <w:iCs/>
          <w:sz w:val="19"/>
        </w:rPr>
        <w:t> ali prek nje. Za pravno zaščito pravic, katerih nosilec je avtor, je le-ta odgovoren sam.</w:t>
      </w:r>
    </w:p>
    <w:p w14:paraId="4DB826F2" w14:textId="77777777" w:rsidR="00601DB2" w:rsidRPr="00350713" w:rsidRDefault="00601DB2" w:rsidP="00601DB2">
      <w:p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</w:rPr>
      </w:pPr>
      <w:r w:rsidRPr="00350713">
        <w:rPr>
          <w:rFonts w:asciiTheme="minorHAnsi" w:hAnsiTheme="minorHAnsi" w:cstheme="minorHAnsi"/>
          <w:b/>
          <w:i/>
          <w:iCs/>
        </w:rPr>
        <w:t>Slovensko društvo INFORMATIKA</w:t>
      </w:r>
    </w:p>
    <w:p w14:paraId="2CBAE490" w14:textId="77777777" w:rsidR="00601DB2" w:rsidRPr="00350713" w:rsidRDefault="00601DB2" w:rsidP="00601DB2">
      <w:pPr>
        <w:rPr>
          <w:rFonts w:asciiTheme="minorHAnsi" w:hAnsiTheme="minorHAnsi" w:cstheme="minorHAnsi"/>
        </w:rPr>
      </w:pPr>
    </w:p>
    <w:sectPr w:rsidR="00601DB2" w:rsidRPr="0035071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EDBAA" w14:textId="77777777" w:rsidR="002F66B2" w:rsidRDefault="002F66B2" w:rsidP="00601DB2">
      <w:pPr>
        <w:spacing w:after="0" w:line="240" w:lineRule="auto"/>
      </w:pPr>
      <w:r>
        <w:separator/>
      </w:r>
    </w:p>
  </w:endnote>
  <w:endnote w:type="continuationSeparator" w:id="0">
    <w:p w14:paraId="091DCF45" w14:textId="77777777" w:rsidR="002F66B2" w:rsidRDefault="002F66B2" w:rsidP="00601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78AE7" w14:textId="77777777" w:rsidR="002F66B2" w:rsidRDefault="002F66B2" w:rsidP="00601DB2">
      <w:pPr>
        <w:spacing w:after="0" w:line="240" w:lineRule="auto"/>
      </w:pPr>
      <w:r>
        <w:separator/>
      </w:r>
    </w:p>
  </w:footnote>
  <w:footnote w:type="continuationSeparator" w:id="0">
    <w:p w14:paraId="4E18AAD7" w14:textId="77777777" w:rsidR="002F66B2" w:rsidRDefault="002F66B2" w:rsidP="00601D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C6EE8" w14:textId="1E96CEBE" w:rsidR="00601DB2" w:rsidRDefault="00601DB2" w:rsidP="00601DB2">
    <w:pPr>
      <w:shd w:val="clear" w:color="auto" w:fill="FFFFFF"/>
      <w:spacing w:before="100" w:beforeAutospacing="1" w:after="100" w:afterAutospacing="1"/>
    </w:pPr>
    <w:r>
      <w:rPr>
        <w:rFonts w:ascii="Arial" w:hAnsi="Arial" w:cs="Arial"/>
        <w:b/>
        <w:i/>
        <w:iCs/>
      </w:rPr>
      <w:t xml:space="preserve"> </w:t>
    </w:r>
    <w:r w:rsidR="00522781">
      <w:rPr>
        <w:noProof/>
      </w:rPr>
      <w:drawing>
        <wp:inline distT="0" distB="0" distL="0" distR="0" wp14:anchorId="1A861EE6" wp14:editId="12DCB20D">
          <wp:extent cx="5760720" cy="75819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58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6490F"/>
    <w:multiLevelType w:val="hybridMultilevel"/>
    <w:tmpl w:val="65447EBE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A609F3"/>
    <w:multiLevelType w:val="hybridMultilevel"/>
    <w:tmpl w:val="DCCE6000"/>
    <w:lvl w:ilvl="0" w:tplc="F684B2CC">
      <w:start w:val="1"/>
      <w:numFmt w:val="decimal"/>
      <w:lvlText w:val="%1."/>
      <w:lvlJc w:val="left"/>
      <w:pPr>
        <w:ind w:left="540" w:hanging="54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IxMbAwNzA0MTFV0lEKTi0uzszPAykwrAUAKZLz+CwAAAA="/>
  </w:docVars>
  <w:rsids>
    <w:rsidRoot w:val="00601DB2"/>
    <w:rsid w:val="00081A38"/>
    <w:rsid w:val="00111FF9"/>
    <w:rsid w:val="0019240C"/>
    <w:rsid w:val="00212D8B"/>
    <w:rsid w:val="002D4037"/>
    <w:rsid w:val="002F66B2"/>
    <w:rsid w:val="003207CB"/>
    <w:rsid w:val="00350713"/>
    <w:rsid w:val="003F2244"/>
    <w:rsid w:val="00522781"/>
    <w:rsid w:val="00601DB2"/>
    <w:rsid w:val="0075250E"/>
    <w:rsid w:val="007E3B81"/>
    <w:rsid w:val="00883C48"/>
    <w:rsid w:val="008E1675"/>
    <w:rsid w:val="00AA146F"/>
    <w:rsid w:val="00B83B3E"/>
    <w:rsid w:val="00C6444C"/>
    <w:rsid w:val="00DB4B22"/>
    <w:rsid w:val="00DF401F"/>
    <w:rsid w:val="00E309D5"/>
    <w:rsid w:val="00E75683"/>
    <w:rsid w:val="00EB4FFC"/>
    <w:rsid w:val="00FB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5EFEBA7"/>
  <w15:docId w15:val="{71F56655-7F31-4805-879B-3643125D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DB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DB2"/>
    <w:pPr>
      <w:suppressAutoHyphens/>
      <w:ind w:left="720"/>
    </w:pPr>
    <w:rPr>
      <w:rFonts w:eastAsia="Times New Roman" w:cs="Calibri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D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DB2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1D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DB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01D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DB2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522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0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porabnik</dc:creator>
  <cp:lastModifiedBy>Marko Hölbl</cp:lastModifiedBy>
  <cp:revision>9</cp:revision>
  <dcterms:created xsi:type="dcterms:W3CDTF">2022-02-16T10:54:00Z</dcterms:created>
  <dcterms:modified xsi:type="dcterms:W3CDTF">2022-02-16T10:58:00Z</dcterms:modified>
</cp:coreProperties>
</file>